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F6AF54" w14:textId="35C30E8D" w:rsidR="00143118" w:rsidRPr="00143118" w:rsidRDefault="00143118">
      <w:pPr>
        <w:rPr>
          <w:b/>
          <w:bCs/>
        </w:rPr>
      </w:pPr>
      <w:r w:rsidRPr="00143118">
        <w:rPr>
          <w:b/>
          <w:bCs/>
        </w:rPr>
        <w:t>S</w:t>
      </w:r>
      <w:r w:rsidR="00D66CE0" w:rsidRPr="00143118">
        <w:rPr>
          <w:b/>
          <w:bCs/>
        </w:rPr>
        <w:t xml:space="preserve">upplementary data </w:t>
      </w:r>
      <w:r w:rsidR="003C5BB3">
        <w:rPr>
          <w:b/>
          <w:bCs/>
        </w:rPr>
        <w:t xml:space="preserve">tables </w:t>
      </w:r>
      <w:r w:rsidRPr="00143118">
        <w:rPr>
          <w:b/>
          <w:bCs/>
        </w:rPr>
        <w:t>contain information on:</w:t>
      </w:r>
    </w:p>
    <w:p w14:paraId="4370B055" w14:textId="48588C4B" w:rsidR="00143118" w:rsidRDefault="00143118">
      <w:r>
        <w:t>Movement time and accuracy for each trial type and subject, averaged across 15 repetitions</w:t>
      </w:r>
    </w:p>
    <w:p w14:paraId="56151DD8" w14:textId="69404824" w:rsidR="00143118" w:rsidRDefault="00143118">
      <w:r>
        <w:t>Waveform comparisons between limbs (R-squared) for shoulder, elbow, and wrist for each trial type and subject, averaged across 15 repetitions</w:t>
      </w:r>
    </w:p>
    <w:p w14:paraId="3CA1C85C" w14:textId="5993467B" w:rsidR="00D66CE0" w:rsidRDefault="003940E8">
      <w:r>
        <w:t>A</w:t>
      </w:r>
      <w:r w:rsidR="00143118">
        <w:t>mplitude</w:t>
      </w:r>
      <w:r>
        <w:t xml:space="preserve"> </w:t>
      </w:r>
      <w:r w:rsidR="00143118">
        <w:t>and intertrial variance for shoulder, elbow, and wrist for each trial type and subject, averaged across 15 repetitions</w:t>
      </w:r>
    </w:p>
    <w:p w14:paraId="37243849" w14:textId="006603A3" w:rsidR="00D66CE0" w:rsidRPr="00D66CE0" w:rsidRDefault="00D66CE0">
      <w:pPr>
        <w:rPr>
          <w:b/>
          <w:bCs/>
        </w:rPr>
      </w:pPr>
      <w:r w:rsidRPr="00D66CE0">
        <w:rPr>
          <w:b/>
          <w:bCs/>
        </w:rPr>
        <w:t>Columns:  Trial Type</w:t>
      </w:r>
    </w:p>
    <w:p w14:paraId="1BEE38B9" w14:textId="490B24DB" w:rsidR="00D66CE0" w:rsidRDefault="00D66CE0" w:rsidP="00D66CE0">
      <w:pPr>
        <w:ind w:firstLine="720"/>
      </w:pPr>
      <w:r>
        <w:t>1-14: Center-out Reach</w:t>
      </w:r>
      <w:r w:rsidR="003D37D8">
        <w:t xml:space="preserve"> (corresponds to movements 1-14)</w:t>
      </w:r>
    </w:p>
    <w:p w14:paraId="28B5DCC4" w14:textId="19C1BB18" w:rsidR="00D66CE0" w:rsidRDefault="00D66CE0" w:rsidP="00D66CE0">
      <w:pPr>
        <w:ind w:firstLine="720"/>
      </w:pPr>
      <w:r>
        <w:t>15-28: Return to Center</w:t>
      </w:r>
      <w:r w:rsidR="003D37D8">
        <w:t xml:space="preserve"> (corresponds to movements 1-14)</w:t>
      </w:r>
    </w:p>
    <w:p w14:paraId="7FABD86F" w14:textId="37A0C398" w:rsidR="00D66CE0" w:rsidRPr="00D66CE0" w:rsidRDefault="00D66CE0" w:rsidP="00D66CE0">
      <w:pPr>
        <w:rPr>
          <w:b/>
          <w:bCs/>
        </w:rPr>
      </w:pPr>
      <w:r w:rsidRPr="00D66CE0">
        <w:rPr>
          <w:b/>
          <w:bCs/>
        </w:rPr>
        <w:t>Rows:  Subject</w:t>
      </w:r>
    </w:p>
    <w:p w14:paraId="4941E4E6" w14:textId="704D89AD" w:rsidR="00D66CE0" w:rsidRDefault="00D66CE0" w:rsidP="003D37D8">
      <w:pPr>
        <w:ind w:firstLine="720"/>
      </w:pPr>
      <w:r>
        <w:t xml:space="preserve">Stroke: </w:t>
      </w:r>
      <w:r w:rsidR="003D37D8">
        <w:t>1-8 (corresponds to Stroke Subjects 1-8)</w:t>
      </w:r>
    </w:p>
    <w:p w14:paraId="45E41690" w14:textId="5AF60A3A" w:rsidR="00D66CE0" w:rsidRDefault="00D66CE0" w:rsidP="003D37D8">
      <w:pPr>
        <w:ind w:firstLine="720"/>
      </w:pPr>
      <w:r>
        <w:t>A</w:t>
      </w:r>
      <w:r w:rsidRPr="00D66CE0">
        <w:t xml:space="preserve">ged controls: </w:t>
      </w:r>
      <w:r w:rsidR="003D37D8">
        <w:t>9-13 (corresponds to Aged Subjects 1-5)</w:t>
      </w:r>
    </w:p>
    <w:p w14:paraId="1C0BE2ED" w14:textId="74212818" w:rsidR="00D66CE0" w:rsidRDefault="00D66CE0" w:rsidP="003D37D8">
      <w:pPr>
        <w:ind w:firstLine="720"/>
      </w:pPr>
      <w:r>
        <w:t>Y</w:t>
      </w:r>
      <w:r w:rsidRPr="00D66CE0">
        <w:t xml:space="preserve">oung controls: </w:t>
      </w:r>
      <w:r w:rsidR="003D37D8">
        <w:t>14-22 (corresponds to Young Subjects 1-9)</w:t>
      </w:r>
    </w:p>
    <w:p w14:paraId="138C3F28" w14:textId="77777777" w:rsidR="00D66CE0" w:rsidRDefault="00D66CE0" w:rsidP="00D66CE0"/>
    <w:sectPr w:rsidR="00D66C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2szQzNTGxMLYwMrZU0lEKTi0uzszPAykwqgUAJLtCWiwAAAA="/>
  </w:docVars>
  <w:rsids>
    <w:rsidRoot w:val="00D66CE0"/>
    <w:rsid w:val="00143118"/>
    <w:rsid w:val="003940E8"/>
    <w:rsid w:val="003C5BB3"/>
    <w:rsid w:val="003D37D8"/>
    <w:rsid w:val="004A6AF8"/>
    <w:rsid w:val="00602616"/>
    <w:rsid w:val="00977D48"/>
    <w:rsid w:val="00AD39CC"/>
    <w:rsid w:val="00D66CE0"/>
    <w:rsid w:val="00F319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37F94"/>
  <w15:chartTrackingRefBased/>
  <w15:docId w15:val="{26AB2F54-8C0E-46F4-92D3-370E3A704E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07</Words>
  <Characters>6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, Ariel</dc:creator>
  <cp:keywords/>
  <dc:description/>
  <cp:lastModifiedBy>Ariel Thomas</cp:lastModifiedBy>
  <cp:revision>5</cp:revision>
  <dcterms:created xsi:type="dcterms:W3CDTF">2020-07-20T16:04:00Z</dcterms:created>
  <dcterms:modified xsi:type="dcterms:W3CDTF">2021-06-17T02:16:00Z</dcterms:modified>
</cp:coreProperties>
</file>